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17D82D4D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7269D8">
        <w:rPr>
          <w:rFonts w:ascii="Arial" w:eastAsia="Times New Roman" w:hAnsi="Arial" w:cs="Arial"/>
          <w:b/>
          <w:bCs/>
          <w:lang w:eastAsia="pl-PL"/>
        </w:rPr>
        <w:t>5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6E26DA4" w14:textId="171CCA83" w:rsidR="00F22CFB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1A7683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1A7683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1A7683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1A7683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1A7683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1A7683">
        <w:rPr>
          <w:rFonts w:ascii="Arial" w:hAnsi="Arial" w:cs="Arial"/>
          <w:bCs/>
          <w:sz w:val="20"/>
          <w:szCs w:val="20"/>
        </w:rPr>
        <w:t xml:space="preserve"> i Fotoniki PW</w:t>
      </w:r>
      <w:r w:rsidR="001A7683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43662486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7269D8">
        <w:rPr>
          <w:rFonts w:ascii="Arial" w:hAnsi="Arial" w:cs="Arial"/>
          <w:b/>
          <w:bCs/>
          <w:sz w:val="20"/>
          <w:szCs w:val="20"/>
        </w:rPr>
        <w:t>5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F71914">
        <w:rPr>
          <w:rFonts w:ascii="Arial" w:hAnsi="Arial" w:cs="Arial"/>
          <w:b/>
          <w:bCs/>
          <w:sz w:val="20"/>
          <w:szCs w:val="20"/>
        </w:rPr>
        <w:t xml:space="preserve">obiektywu do kamery 2/3” typ </w:t>
      </w:r>
      <w:r w:rsidR="007269D8">
        <w:rPr>
          <w:rFonts w:ascii="Arial" w:hAnsi="Arial" w:cs="Arial"/>
          <w:b/>
          <w:bCs/>
          <w:sz w:val="20"/>
          <w:szCs w:val="20"/>
        </w:rPr>
        <w:t>2</w:t>
      </w:r>
      <w:r w:rsidR="00F878C1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7269D8">
        <w:rPr>
          <w:rFonts w:ascii="Arial" w:hAnsi="Arial" w:cs="Arial"/>
          <w:b/>
          <w:bCs/>
          <w:sz w:val="20"/>
          <w:szCs w:val="20"/>
        </w:rPr>
        <w:t>1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7269D8">
        <w:rPr>
          <w:rFonts w:ascii="Arial" w:hAnsi="Arial" w:cs="Arial"/>
          <w:b/>
          <w:bCs/>
          <w:sz w:val="20"/>
          <w:szCs w:val="20"/>
        </w:rPr>
        <w:t>a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F71914">
        <w:rPr>
          <w:rFonts w:ascii="Arial" w:hAnsi="Arial" w:cs="Arial"/>
          <w:sz w:val="20"/>
          <w:szCs w:val="20"/>
        </w:rPr>
        <w:t>obiektyw</w:t>
      </w:r>
      <w:r w:rsidR="00630A52">
        <w:rPr>
          <w:rFonts w:ascii="Arial" w:hAnsi="Arial" w:cs="Arial"/>
          <w:sz w:val="20"/>
          <w:szCs w:val="20"/>
        </w:rPr>
        <w:t>u</w:t>
      </w:r>
      <w:r w:rsidR="004E5093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spełniają</w:t>
      </w:r>
      <w:r w:rsidR="00DE72A3">
        <w:rPr>
          <w:rFonts w:ascii="Arial" w:hAnsi="Arial" w:cs="Arial"/>
          <w:sz w:val="20"/>
          <w:szCs w:val="20"/>
        </w:rPr>
        <w:t>c</w:t>
      </w:r>
      <w:r w:rsidR="004E5093">
        <w:rPr>
          <w:rFonts w:ascii="Arial" w:hAnsi="Arial" w:cs="Arial"/>
          <w:sz w:val="20"/>
          <w:szCs w:val="20"/>
        </w:rPr>
        <w:t>ą</w:t>
      </w:r>
      <w:r w:rsidR="00DE72A3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68015698" w:rsidR="00FE3B18" w:rsidRPr="008E1C8F" w:rsidRDefault="00F71914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biektyw do kamery 2/3” typ </w:t>
            </w:r>
            <w:r w:rsidR="007269D8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F22C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7269D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 w:rsidR="007269D8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4E5093" w:rsidRPr="00564318" w14:paraId="6C814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721B0F63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Mocowanie obiektyw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3735C404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C-</w:t>
            </w:r>
            <w:proofErr w:type="spellStart"/>
            <w:r w:rsidRPr="00E26D78">
              <w:rPr>
                <w:rFonts w:ascii="Arial" w:hAnsi="Arial" w:cs="Arial"/>
                <w:bCs/>
                <w:sz w:val="18"/>
                <w:szCs w:val="18"/>
              </w:rPr>
              <w:t>mount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4E5093" w:rsidRPr="00912AEA" w:rsidRDefault="004E5093" w:rsidP="004E509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00CD932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35F2486C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Powłoka anty</w:t>
            </w:r>
            <w:r w:rsidR="008E6620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efleksyj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16EDFAC3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  <w:lang w:val="en-US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zakres 400-1000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34C47626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74A6717F" w:rsidR="004E5093" w:rsidRPr="00564318" w:rsidRDefault="00E26D78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7FB08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69BBD92E" w:rsidR="004E5093" w:rsidRPr="0020543F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Ognis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60C224C9" w:rsidR="004E5093" w:rsidRPr="0020543F" w:rsidRDefault="00E26D78" w:rsidP="000F5B21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23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4934BC67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1B207FB4" w:rsidR="004E5093" w:rsidRPr="0020543F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Zakres F#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65829386" w:rsidR="004E5093" w:rsidRPr="0020543F" w:rsidRDefault="007269D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sz w:val="18"/>
                <w:szCs w:val="18"/>
              </w:rPr>
              <w:t>1,8 do 16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1C1C163F" w:rsidR="004E5093" w:rsidRPr="00564318" w:rsidRDefault="00E26D78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67BD9DF4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739A75BF" w:rsidR="004E5093" w:rsidRPr="0020543F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Dystors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0A7FF76F" w:rsidR="004E5093" w:rsidRPr="0020543F" w:rsidRDefault="007269D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sz w:val="18"/>
                <w:szCs w:val="18"/>
              </w:rPr>
              <w:t>&lt;0,8%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3071D0A2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9339A89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CA7C1B6" w:rsidR="004E5093" w:rsidRPr="0020543F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Przekątna sensor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A7BD2EC" w:rsidR="004E5093" w:rsidRPr="0020543F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eastAsia="Microsoft YaHei" w:hAnsi="Arial" w:cs="Arial"/>
                <w:bCs/>
                <w:sz w:val="18"/>
                <w:szCs w:val="18"/>
              </w:rPr>
              <w:t xml:space="preserve">max. </w:t>
            </w:r>
            <w:r w:rsidRPr="0020543F">
              <w:rPr>
                <w:rFonts w:ascii="Arial" w:hAnsi="Arial" w:cs="Arial"/>
                <w:bCs/>
                <w:sz w:val="18"/>
                <w:szCs w:val="18"/>
              </w:rPr>
              <w:t>11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D5EFD0A" w:rsidR="004E5093" w:rsidRPr="00564318" w:rsidRDefault="000F5B21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0485E33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53E7451F" w:rsidR="004E5093" w:rsidRPr="0020543F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kąt pola widzenia</w:t>
            </w:r>
            <w:r w:rsidR="007269D8" w:rsidRPr="0020543F">
              <w:rPr>
                <w:rFonts w:ascii="Arial" w:hAnsi="Arial" w:cs="Arial"/>
                <w:bCs/>
                <w:sz w:val="18"/>
                <w:szCs w:val="18"/>
              </w:rPr>
              <w:t xml:space="preserve"> (H x V) w stopniach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30E69343" w:rsidR="004E5093" w:rsidRPr="0020543F" w:rsidRDefault="007269D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17 x 13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11A447C1" w:rsidR="004E5093" w:rsidRPr="00212855" w:rsidRDefault="000F5B21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F4BDA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128E73" w14:textId="5FD26D0A" w:rsidR="004E5093" w:rsidRPr="0020543F" w:rsidRDefault="007269D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 xml:space="preserve">Długość </w:t>
            </w:r>
            <w:r w:rsidR="00E25874" w:rsidRPr="0020543F">
              <w:rPr>
                <w:rFonts w:ascii="Arial" w:hAnsi="Arial" w:cs="Arial"/>
                <w:bCs/>
                <w:sz w:val="18"/>
                <w:szCs w:val="18"/>
              </w:rPr>
              <w:t>obiektyw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2F3146D7" w:rsidR="004E5093" w:rsidRPr="0020543F" w:rsidRDefault="00E25874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20543F"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="007269D8" w:rsidRPr="0020543F">
              <w:rPr>
                <w:rFonts w:ascii="Arial" w:hAnsi="Arial" w:cs="Arial"/>
                <w:bCs/>
                <w:sz w:val="18"/>
                <w:szCs w:val="18"/>
              </w:rPr>
              <w:t>oniżej 35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146CCD9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AB1D72" w14:textId="724D79CE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5128DCCF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55779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749CB6" w14:textId="59BAA243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Regulacja ostrośc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ACDACB" w14:textId="1E4945BA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manualna z wkrętem blokujący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0D9518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854816" w14:textId="342D61CC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F526E12" w14:textId="012B54A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7590542E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5DA7BA46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lastRenderedPageBreak/>
              <w:t>Regulacja przesło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59556F2F" w:rsidR="004E5093" w:rsidRPr="00E25874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manualna z wkrętem blokujący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75DEF1B2" w:rsidR="004E5093" w:rsidRPr="00212855" w:rsidRDefault="00E26D78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25874" w:rsidRPr="00564318" w14:paraId="314003DF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847F04" w14:textId="671467A1" w:rsidR="00E25874" w:rsidRPr="00E25874" w:rsidRDefault="00E25874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Wag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0097553" w14:textId="23C8DC40" w:rsidR="00E25874" w:rsidRPr="00E25874" w:rsidRDefault="00E25874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Mniej niż 50g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D01867F" w14:textId="77777777" w:rsidR="00E25874" w:rsidRPr="00212855" w:rsidRDefault="00E25874" w:rsidP="00E2587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5E6C5D2" w14:textId="6E91B091" w:rsidR="00E25874" w:rsidRPr="00212855" w:rsidRDefault="00E25874" w:rsidP="00E2587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25874" w:rsidRPr="00564318" w14:paraId="78661CE2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8B793EA" w14:textId="5BAEFBB5" w:rsidR="00E25874" w:rsidRPr="00E25874" w:rsidRDefault="00E25874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Średnica obiektyw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5B26D6C" w14:textId="72D96741" w:rsidR="00E25874" w:rsidRPr="00E25874" w:rsidRDefault="00E25874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Poniżej 3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62FA362" w14:textId="77777777" w:rsidR="00E25874" w:rsidRPr="00212855" w:rsidRDefault="00E25874" w:rsidP="00E2587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91C93FD" w14:textId="4C9BD86B" w:rsidR="00E25874" w:rsidRPr="00212855" w:rsidRDefault="00E25874" w:rsidP="00E2587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7273FD3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0A41E20F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Gwint filtra w obudow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7D971807" w:rsidR="004E5093" w:rsidRPr="00E25874" w:rsidRDefault="00E25874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M25,5 x 0,5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7EE3A9EB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561F6DD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7797B7BF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Zastos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6A8EB00C" w:rsidR="004E5093" w:rsidRPr="00E25874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Metrologia 2D/3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7B13C5D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CA4469" w14:textId="747D00F9" w:rsidR="00F878C1" w:rsidRPr="00E25874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AF5227" w14:textId="49E11E3D" w:rsidR="00F878C1" w:rsidRPr="00E25874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5874">
              <w:rPr>
                <w:rFonts w:ascii="Arial" w:hAnsi="Arial" w:cs="Arial"/>
                <w:bCs/>
                <w:sz w:val="18"/>
                <w:szCs w:val="18"/>
              </w:rPr>
              <w:t>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ECFDE21" w14:textId="7777777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BEF6C20" w14:textId="3065624D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E26D78">
      <w:headerReference w:type="first" r:id="rId8"/>
      <w:pgSz w:w="16838" w:h="11906" w:orient="landscape"/>
      <w:pgMar w:top="1418" w:right="1418" w:bottom="102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0F5B21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A7683"/>
    <w:rsid w:val="001B5D70"/>
    <w:rsid w:val="001D6EA6"/>
    <w:rsid w:val="001E4556"/>
    <w:rsid w:val="001F509E"/>
    <w:rsid w:val="002017AE"/>
    <w:rsid w:val="0020543F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2734A"/>
    <w:rsid w:val="0033143E"/>
    <w:rsid w:val="00333C28"/>
    <w:rsid w:val="00344975"/>
    <w:rsid w:val="00352D1D"/>
    <w:rsid w:val="00356463"/>
    <w:rsid w:val="00380700"/>
    <w:rsid w:val="00384D6A"/>
    <w:rsid w:val="003B0480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E5093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0A52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269D8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C2AC8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D6680"/>
    <w:rsid w:val="008E1C8F"/>
    <w:rsid w:val="008E2510"/>
    <w:rsid w:val="008E662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39A0"/>
    <w:rsid w:val="00DF576F"/>
    <w:rsid w:val="00DF6315"/>
    <w:rsid w:val="00E076A9"/>
    <w:rsid w:val="00E2151F"/>
    <w:rsid w:val="00E25874"/>
    <w:rsid w:val="00E26100"/>
    <w:rsid w:val="00E26D78"/>
    <w:rsid w:val="00E313F6"/>
    <w:rsid w:val="00E3210F"/>
    <w:rsid w:val="00E3564C"/>
    <w:rsid w:val="00E363CF"/>
    <w:rsid w:val="00E54AFE"/>
    <w:rsid w:val="00E57D82"/>
    <w:rsid w:val="00E611CA"/>
    <w:rsid w:val="00E746FA"/>
    <w:rsid w:val="00E74B60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22CFB"/>
    <w:rsid w:val="00F37885"/>
    <w:rsid w:val="00F44A94"/>
    <w:rsid w:val="00F45AA5"/>
    <w:rsid w:val="00F47AD3"/>
    <w:rsid w:val="00F71914"/>
    <w:rsid w:val="00F854AF"/>
    <w:rsid w:val="00F855A2"/>
    <w:rsid w:val="00F878C1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3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7</cp:revision>
  <cp:lastPrinted>2022-08-19T07:16:00Z</cp:lastPrinted>
  <dcterms:created xsi:type="dcterms:W3CDTF">2023-09-07T12:55:00Z</dcterms:created>
  <dcterms:modified xsi:type="dcterms:W3CDTF">2023-09-19T08:58:00Z</dcterms:modified>
</cp:coreProperties>
</file>